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99372" w14:textId="7EC2DD44" w:rsidR="004B4CAC" w:rsidRPr="00C03FC1" w:rsidRDefault="004B4CAC" w:rsidP="004B4CAC">
      <w:pPr>
        <w:pStyle w:val="Title"/>
        <w:rPr>
          <w:lang w:val="en-US"/>
        </w:rPr>
      </w:pPr>
      <w:r w:rsidRPr="00C03FC1">
        <w:rPr>
          <w:lang w:val="en-US"/>
        </w:rPr>
        <w:t xml:space="preserve">abstract template for </w:t>
      </w:r>
      <w:r w:rsidR="00BE71FF">
        <w:rPr>
          <w:lang w:val="en-US"/>
        </w:rPr>
        <w:t>CMBBE 2023</w:t>
      </w:r>
      <w:r w:rsidRPr="00C03FC1">
        <w:rPr>
          <w:lang w:val="en-US"/>
        </w:rPr>
        <w:t>: place your title here (“title” style). Maximum 2 lines</w:t>
      </w:r>
    </w:p>
    <w:p w14:paraId="66BA6037" w14:textId="77777777" w:rsidR="004B4CAC" w:rsidRPr="00C03FC1" w:rsidRDefault="004B4CAC" w:rsidP="004B4CAC">
      <w:pPr>
        <w:pStyle w:val="Authors"/>
      </w:pPr>
      <w:r w:rsidRPr="00C03FC1">
        <w:t xml:space="preserve">The </w:t>
      </w:r>
      <w:r w:rsidRPr="00E95DEB">
        <w:t>author</w:t>
      </w:r>
      <w:r w:rsidRPr="00C03FC1">
        <w:t xml:space="preserve"> list goes here (“Authors” style)</w:t>
      </w:r>
    </w:p>
    <w:p w14:paraId="170A1C16" w14:textId="77777777" w:rsidR="004B4CAC" w:rsidRPr="00C03FC1" w:rsidRDefault="004B4CAC" w:rsidP="004B4CAC">
      <w:pPr>
        <w:pStyle w:val="Authors"/>
      </w:pPr>
      <w:r w:rsidRPr="00C03FC1">
        <w:t>Firstname Lastname (1), Firstname Lastname (2), Firstname Lastname (3)</w:t>
      </w:r>
    </w:p>
    <w:p w14:paraId="79E4465D" w14:textId="77777777" w:rsidR="004B4CAC" w:rsidRPr="00C03FC1" w:rsidRDefault="004B4CAC" w:rsidP="004B4CAC">
      <w:pPr>
        <w:pStyle w:val="Authors"/>
      </w:pPr>
    </w:p>
    <w:p w14:paraId="456C5DD6" w14:textId="77777777" w:rsidR="004B4CAC" w:rsidRPr="00C03FC1" w:rsidRDefault="004B4CAC" w:rsidP="004B4CAC">
      <w:pPr>
        <w:pStyle w:val="Affiliation"/>
        <w:rPr>
          <w:lang w:val="en-US"/>
        </w:rPr>
      </w:pPr>
      <w:r w:rsidRPr="00C03FC1">
        <w:rPr>
          <w:lang w:val="en-US"/>
        </w:rPr>
        <w:t>Enter the affiliation information here (“Affiliation” style)</w:t>
      </w:r>
      <w:r w:rsidRPr="00C03FC1">
        <w:rPr>
          <w:lang w:val="en-US"/>
        </w:rPr>
        <w:br/>
        <w:t>1. Affiliation, Country; 2. Affiliation, Country; 3. Affiliation, Country</w:t>
      </w:r>
    </w:p>
    <w:p w14:paraId="56EE19E5" w14:textId="77777777" w:rsidR="00555CB6" w:rsidRDefault="00555CB6" w:rsidP="00E009C0">
      <w:pPr>
        <w:spacing w:after="0" w:line="240" w:lineRule="auto"/>
        <w:rPr>
          <w:rFonts w:ascii="Times New Roman" w:hAnsi="Times New Roman" w:cs="Times New Roman"/>
          <w:sz w:val="20"/>
          <w:szCs w:val="20"/>
        </w:rPr>
        <w:sectPr w:rsidR="00555CB6" w:rsidSect="00674DA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07607734" w14:textId="77777777" w:rsidR="004B4CAC" w:rsidRDefault="004B4CAC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4BE987F3" w14:textId="1A01D807" w:rsidR="008B2685" w:rsidRPr="00BB62F3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 w:rsidRPr="00BB62F3">
        <w:rPr>
          <w:rFonts w:ascii="Times New Roman" w:hAnsi="Times New Roman" w:cs="Times New Roman"/>
          <w:b/>
          <w:lang w:val="en-GB"/>
        </w:rPr>
        <w:t>1. Introduction</w:t>
      </w:r>
    </w:p>
    <w:p w14:paraId="31F68162" w14:textId="37366E2F" w:rsidR="00D95414" w:rsidRPr="00BB62F3" w:rsidRDefault="00EB550B" w:rsidP="00272E86">
      <w:pPr>
        <w:pStyle w:val="NoSpacing"/>
        <w:jc w:val="both"/>
        <w:rPr>
          <w:rFonts w:ascii="Times New Roman" w:hAnsi="Times New Roman" w:cs="Times New Roman"/>
          <w:lang w:val="en-GB"/>
        </w:rPr>
      </w:pPr>
      <w:r w:rsidRPr="00BB62F3">
        <w:rPr>
          <w:rFonts w:ascii="Times New Roman" w:hAnsi="Times New Roman" w:cs="Times New Roman"/>
          <w:lang w:val="en-GB"/>
        </w:rPr>
        <w:t xml:space="preserve">The abstract has a maximum length of </w:t>
      </w:r>
      <w:proofErr w:type="gramStart"/>
      <w:r w:rsidR="00934A60">
        <w:rPr>
          <w:rFonts w:ascii="Times New Roman" w:hAnsi="Times New Roman" w:cs="Times New Roman"/>
          <w:lang w:val="en-GB"/>
        </w:rPr>
        <w:t>one page</w:t>
      </w:r>
      <w:proofErr w:type="gramEnd"/>
      <w:r w:rsidR="00D5081E" w:rsidRPr="00BB62F3">
        <w:rPr>
          <w:rFonts w:ascii="Times New Roman" w:hAnsi="Times New Roman" w:cs="Times New Roman"/>
          <w:lang w:val="en-GB"/>
        </w:rPr>
        <w:t xml:space="preserve"> A4</w:t>
      </w:r>
      <w:r w:rsidRPr="00BB62F3">
        <w:rPr>
          <w:rFonts w:ascii="Times New Roman" w:hAnsi="Times New Roman" w:cs="Times New Roman"/>
          <w:lang w:val="en-GB"/>
        </w:rPr>
        <w:t>, including all figures, tables, and references.</w:t>
      </w:r>
      <w:r w:rsidR="00196E9D">
        <w:rPr>
          <w:rFonts w:ascii="Times New Roman" w:hAnsi="Times New Roman" w:cs="Times New Roman"/>
          <w:lang w:val="en-GB"/>
        </w:rPr>
        <w:t xml:space="preserve"> It should be written in two column </w:t>
      </w:r>
      <w:proofErr w:type="gramStart"/>
      <w:r w:rsidR="00196E9D">
        <w:rPr>
          <w:rFonts w:ascii="Times New Roman" w:hAnsi="Times New Roman" w:cs="Times New Roman"/>
          <w:lang w:val="en-GB"/>
        </w:rPr>
        <w:t>format</w:t>
      </w:r>
      <w:proofErr w:type="gramEnd"/>
      <w:r w:rsidR="00196E9D">
        <w:rPr>
          <w:rFonts w:ascii="Times New Roman" w:hAnsi="Times New Roman" w:cs="Times New Roman"/>
          <w:lang w:val="en-GB"/>
        </w:rPr>
        <w:t>.</w:t>
      </w:r>
      <w:r w:rsidRPr="00BB62F3">
        <w:rPr>
          <w:rFonts w:ascii="Times New Roman" w:hAnsi="Times New Roman" w:cs="Times New Roman"/>
          <w:lang w:val="en-GB"/>
        </w:rPr>
        <w:t xml:space="preserve"> </w:t>
      </w:r>
    </w:p>
    <w:p w14:paraId="2D1198E4" w14:textId="77777777" w:rsidR="00797620" w:rsidRDefault="00797620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2785B6AA" w14:textId="47B95C2A" w:rsidR="00461EC4" w:rsidRPr="00BB62F3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 w:rsidRPr="00BB62F3">
        <w:rPr>
          <w:rFonts w:ascii="Times New Roman" w:hAnsi="Times New Roman" w:cs="Times New Roman"/>
          <w:b/>
          <w:lang w:val="en-GB"/>
        </w:rPr>
        <w:t>2. Materials and Methods</w:t>
      </w:r>
    </w:p>
    <w:p w14:paraId="0474A85B" w14:textId="6F25B485" w:rsidR="00D5081E" w:rsidRPr="00BB62F3" w:rsidRDefault="00D95414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he margins of the document are included in table 1</w:t>
      </w:r>
      <w:r w:rsidR="0094568C">
        <w:rPr>
          <w:rFonts w:ascii="Times New Roman" w:hAnsi="Times New Roman" w:cs="Times New Roman"/>
          <w:lang w:val="en-GB"/>
        </w:rPr>
        <w:t>.</w:t>
      </w:r>
      <w:r w:rsidR="00926B08" w:rsidRPr="00BB62F3">
        <w:rPr>
          <w:rFonts w:ascii="Times New Roman" w:hAnsi="Times New Roman" w:cs="Times New Roman"/>
          <w:lang w:val="en-GB"/>
        </w:rPr>
        <w:t xml:space="preserve"> Keep the heade</w:t>
      </w:r>
      <w:r w:rsidR="00145E23" w:rsidRPr="00BB62F3">
        <w:rPr>
          <w:rFonts w:ascii="Times New Roman" w:hAnsi="Times New Roman" w:cs="Times New Roman"/>
          <w:lang w:val="en-GB"/>
        </w:rPr>
        <w:t>r and footer empty and</w:t>
      </w:r>
      <w:r w:rsidR="00926B08" w:rsidRPr="00BB62F3">
        <w:rPr>
          <w:rFonts w:ascii="Times New Roman" w:hAnsi="Times New Roman" w:cs="Times New Roman"/>
          <w:lang w:val="en-GB"/>
        </w:rPr>
        <w:t xml:space="preserve"> do not add page numbers.</w:t>
      </w:r>
    </w:p>
    <w:p w14:paraId="143FB2B1" w14:textId="77777777" w:rsidR="0058660E" w:rsidRDefault="0058660E" w:rsidP="0058660E">
      <w:pPr>
        <w:pStyle w:val="NoSpacing"/>
        <w:jc w:val="center"/>
        <w:rPr>
          <w:rFonts w:ascii="Times New Roman" w:hAnsi="Times New Roman" w:cs="Times New Roman"/>
          <w:lang w:val="en-GB"/>
        </w:rPr>
      </w:pPr>
    </w:p>
    <w:p w14:paraId="052CB1E8" w14:textId="77777777" w:rsidR="0058660E" w:rsidRPr="00674DAB" w:rsidRDefault="0058660E" w:rsidP="0058660E">
      <w:pPr>
        <w:pStyle w:val="NoSpacing"/>
        <w:jc w:val="center"/>
        <w:rPr>
          <w:rFonts w:ascii="Times New Roman" w:hAnsi="Times New Roman" w:cs="Times New Roman"/>
          <w:lang w:val="en-GB"/>
        </w:rPr>
      </w:pPr>
      <w:r w:rsidRPr="00674DAB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Table 1</w:t>
      </w: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Margins of the document corresponding to an A4 paper. Font size of the table legend and table content should be 10.</w:t>
      </w:r>
    </w:p>
    <w:p w14:paraId="67052468" w14:textId="77777777" w:rsidR="00145E23" w:rsidRPr="00BB62F3" w:rsidRDefault="00145E23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DE49E90" w14:textId="5D8D9CE0" w:rsidR="001800C8" w:rsidRDefault="00145E23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For text, use </w:t>
      </w:r>
      <w:r w:rsidR="00797620">
        <w:rPr>
          <w:rFonts w:ascii="Times New Roman" w:hAnsi="Times New Roman" w:cs="Times New Roman"/>
          <w:lang w:val="en-GB"/>
        </w:rPr>
        <w:t xml:space="preserve">Times New Roman </w:t>
      </w:r>
      <w:r>
        <w:rPr>
          <w:rFonts w:ascii="Times New Roman" w:hAnsi="Times New Roman" w:cs="Times New Roman"/>
          <w:lang w:val="en-GB"/>
        </w:rPr>
        <w:t xml:space="preserve">font size 11. </w:t>
      </w:r>
      <w:r w:rsidR="00DD5084">
        <w:rPr>
          <w:rFonts w:ascii="Times New Roman" w:hAnsi="Times New Roman" w:cs="Times New Roman"/>
          <w:lang w:val="en-GB"/>
        </w:rPr>
        <w:t xml:space="preserve">Paragraphs must be justified, without indentations. </w:t>
      </w:r>
      <w:r w:rsidR="00E009C0">
        <w:rPr>
          <w:rFonts w:ascii="Times New Roman" w:hAnsi="Times New Roman" w:cs="Times New Roman"/>
          <w:lang w:val="en-GB"/>
        </w:rPr>
        <w:t xml:space="preserve">Use single line spacing without any spacing before or after a paragraph. </w:t>
      </w:r>
      <w:r w:rsidR="00797620">
        <w:rPr>
          <w:rFonts w:ascii="Times New Roman" w:hAnsi="Times New Roman" w:cs="Times New Roman"/>
          <w:lang w:val="en-GB"/>
        </w:rPr>
        <w:t>Include an</w:t>
      </w:r>
      <w:r w:rsidR="00E009C0">
        <w:rPr>
          <w:rFonts w:ascii="Times New Roman" w:hAnsi="Times New Roman" w:cs="Times New Roman"/>
          <w:lang w:val="en-GB"/>
        </w:rPr>
        <w:t xml:space="preserve"> empty line between paragraphs.</w:t>
      </w:r>
    </w:p>
    <w:p w14:paraId="4432194F" w14:textId="77777777" w:rsidR="00797620" w:rsidRDefault="00797620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4A81869F" w14:textId="454C397A" w:rsidR="0058660E" w:rsidRDefault="00797620" w:rsidP="0079762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author list is also Times New Roman font size 11, </w:t>
      </w:r>
      <w:r w:rsidR="00934A60">
        <w:rPr>
          <w:rFonts w:ascii="Times New Roman" w:hAnsi="Times New Roman" w:cs="Times New Roman"/>
          <w:lang w:val="en-GB"/>
        </w:rPr>
        <w:t>centred</w:t>
      </w:r>
      <w:r>
        <w:rPr>
          <w:rFonts w:ascii="Times New Roman" w:hAnsi="Times New Roman" w:cs="Times New Roman"/>
          <w:lang w:val="en-GB"/>
        </w:rPr>
        <w:t>. Add one empty line between the title and the author list. Next</w:t>
      </w:r>
      <w:r w:rsidR="00934A60">
        <w:rPr>
          <w:rFonts w:ascii="Times New Roman" w:hAnsi="Times New Roman" w:cs="Times New Roman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include the affiliation list, centred and in New Times Roman font size 11 in italic. Add one empty line between the author list and the affiliations.</w:t>
      </w:r>
    </w:p>
    <w:p w14:paraId="38BA2B27" w14:textId="77777777" w:rsidR="00797620" w:rsidRDefault="00797620" w:rsidP="001800C8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722BBC83" w14:textId="65183E62" w:rsidR="00D43CA9" w:rsidRDefault="00D43CA9" w:rsidP="001800C8">
      <w:pPr>
        <w:pStyle w:val="NoSpacing"/>
        <w:jc w:val="center"/>
        <w:rPr>
          <w:rFonts w:ascii="Times New Roman" w:hAnsi="Times New Roman" w:cs="Times New Roman"/>
          <w:lang w:val="en-GB"/>
        </w:rPr>
      </w:pPr>
    </w:p>
    <w:p w14:paraId="6A7165C4" w14:textId="1DEE975A" w:rsidR="00580C76" w:rsidRDefault="00580C76" w:rsidP="00580C76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270641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Figure 1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: Use font size 10 for figure captio</w:t>
      </w:r>
      <w:r w:rsidR="00C5528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ns. The figure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should be </w:t>
      </w:r>
      <w:proofErr w:type="gramStart"/>
      <w:r w:rsidR="00797620"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centred</w:t>
      </w:r>
      <w:proofErr w:type="gramEnd"/>
      <w:r w:rsidR="001800C8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</w:t>
      </w:r>
      <w:r w:rsidR="00C5528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and caption justified</w:t>
      </w:r>
      <w:r w:rsidRPr="00580C76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38E9E891" w14:textId="77777777" w:rsidR="00C424F2" w:rsidRPr="00580C76" w:rsidRDefault="00C424F2" w:rsidP="00580C76">
      <w:pPr>
        <w:pStyle w:val="NoSpacing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</w:p>
    <w:p w14:paraId="38A59792" w14:textId="12E5037C" w:rsidR="00580C76" w:rsidRDefault="00C55286" w:rsidP="00580C76">
      <w:pPr>
        <w:pStyle w:val="NoSpacing"/>
        <w:jc w:val="both"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Use also</w:t>
      </w:r>
      <w:proofErr w:type="gramEnd"/>
      <w:r>
        <w:rPr>
          <w:rFonts w:ascii="Times New Roman" w:hAnsi="Times New Roman" w:cs="Times New Roman"/>
          <w:lang w:val="en-GB"/>
        </w:rPr>
        <w:t xml:space="preserve"> </w:t>
      </w:r>
      <w:r w:rsidR="00580C76">
        <w:rPr>
          <w:rFonts w:ascii="Times New Roman" w:hAnsi="Times New Roman" w:cs="Times New Roman"/>
          <w:lang w:val="en-GB"/>
        </w:rPr>
        <w:t xml:space="preserve">font size </w:t>
      </w:r>
      <w:r>
        <w:rPr>
          <w:rFonts w:ascii="Times New Roman" w:hAnsi="Times New Roman" w:cs="Times New Roman"/>
          <w:lang w:val="en-GB"/>
        </w:rPr>
        <w:t>11 for equations</w:t>
      </w:r>
      <w:r w:rsidR="00580C76">
        <w:rPr>
          <w:rFonts w:ascii="Times New Roman" w:hAnsi="Times New Roman" w:cs="Times New Roman"/>
          <w:lang w:val="en-GB"/>
        </w:rPr>
        <w:t xml:space="preserve"> and number them with round brackets. </w:t>
      </w:r>
      <w:r w:rsidR="00797620">
        <w:rPr>
          <w:rFonts w:ascii="Times New Roman" w:hAnsi="Times New Roman" w:cs="Times New Roman"/>
          <w:lang w:val="en-GB"/>
        </w:rPr>
        <w:t>T</w:t>
      </w:r>
      <w:r>
        <w:rPr>
          <w:rFonts w:ascii="Times New Roman" w:hAnsi="Times New Roman" w:cs="Times New Roman"/>
          <w:lang w:val="en-GB"/>
        </w:rPr>
        <w:t xml:space="preserve">he </w:t>
      </w:r>
      <w:r w:rsidR="00580C76">
        <w:rPr>
          <w:rFonts w:ascii="Times New Roman" w:hAnsi="Times New Roman" w:cs="Times New Roman"/>
          <w:lang w:val="en-GB"/>
        </w:rPr>
        <w:t xml:space="preserve">cross-reference to equations </w:t>
      </w:r>
      <w:r>
        <w:rPr>
          <w:rFonts w:ascii="Times New Roman" w:hAnsi="Times New Roman" w:cs="Times New Roman"/>
          <w:lang w:val="en-GB"/>
        </w:rPr>
        <w:t xml:space="preserve">should be </w:t>
      </w:r>
      <w:r w:rsidR="00580C76">
        <w:rPr>
          <w:rFonts w:ascii="Times New Roman" w:hAnsi="Times New Roman" w:cs="Times New Roman"/>
          <w:lang w:val="en-GB"/>
        </w:rPr>
        <w:t xml:space="preserve">without </w:t>
      </w:r>
      <w:r>
        <w:rPr>
          <w:rFonts w:ascii="Times New Roman" w:hAnsi="Times New Roman" w:cs="Times New Roman"/>
          <w:lang w:val="en-GB"/>
        </w:rPr>
        <w:t>brackets, Eq. 1. S</w:t>
      </w:r>
      <w:r w:rsidR="00580C76">
        <w:rPr>
          <w:rFonts w:ascii="Times New Roman" w:hAnsi="Times New Roman" w:cs="Times New Roman"/>
          <w:lang w:val="en-GB"/>
        </w:rPr>
        <w:t xml:space="preserve">ame </w:t>
      </w:r>
      <w:r>
        <w:rPr>
          <w:rFonts w:ascii="Times New Roman" w:hAnsi="Times New Roman" w:cs="Times New Roman"/>
          <w:lang w:val="en-GB"/>
        </w:rPr>
        <w:t>comment</w:t>
      </w:r>
      <w:r w:rsidR="00580C76">
        <w:rPr>
          <w:rFonts w:ascii="Times New Roman" w:hAnsi="Times New Roman" w:cs="Times New Roman"/>
          <w:lang w:val="en-GB"/>
        </w:rPr>
        <w:t xml:space="preserve"> to figures and tables.</w:t>
      </w:r>
    </w:p>
    <w:p w14:paraId="35B0C132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0"/>
        <w:gridCol w:w="631"/>
      </w:tblGrid>
      <w:tr w:rsidR="00C424F2" w14:paraId="6AB03CAD" w14:textId="77777777" w:rsidTr="0085036E">
        <w:tc>
          <w:tcPr>
            <w:tcW w:w="7933" w:type="dxa"/>
          </w:tcPr>
          <w:p w14:paraId="58F05E60" w14:textId="77777777" w:rsidR="00C424F2" w:rsidRDefault="00C424F2" w:rsidP="0085036E">
            <w:pPr>
              <w:pStyle w:val="NoSpacing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8B18B6">
              <w:rPr>
                <w:position w:val="-28"/>
              </w:rPr>
              <w:object w:dxaOrig="1840" w:dyaOrig="680" w14:anchorId="52F254E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6.6pt;height:36pt" o:ole="">
                  <v:imagedata r:id="rId14" o:title=""/>
                </v:shape>
                <o:OLEObject Type="Embed" ProgID="Equation.3" ShapeID="_x0000_i1025" DrawAspect="Content" ObjectID="_1724754683" r:id="rId15"/>
              </w:object>
            </w:r>
          </w:p>
        </w:tc>
        <w:tc>
          <w:tcPr>
            <w:tcW w:w="1127" w:type="dxa"/>
            <w:vAlign w:val="center"/>
          </w:tcPr>
          <w:p w14:paraId="18616018" w14:textId="77777777" w:rsidR="00C424F2" w:rsidRDefault="00C424F2" w:rsidP="0085036E">
            <w:pPr>
              <w:pStyle w:val="NoSpacing"/>
              <w:jc w:val="right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(1)</w:t>
            </w:r>
          </w:p>
        </w:tc>
      </w:tr>
    </w:tbl>
    <w:p w14:paraId="0614AF63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1113C496" w14:textId="571D25CB" w:rsidR="001800C8" w:rsidRDefault="00C424F2" w:rsidP="00D43CA9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section headers are </w:t>
      </w:r>
      <w:r w:rsidRPr="00E009C0">
        <w:rPr>
          <w:rFonts w:ascii="Times New Roman" w:hAnsi="Times New Roman" w:cs="Times New Roman"/>
          <w:lang w:val="en-GB"/>
        </w:rPr>
        <w:t>Bold, size 11</w:t>
      </w:r>
      <w:r>
        <w:rPr>
          <w:rFonts w:ascii="Times New Roman" w:hAnsi="Times New Roman" w:cs="Times New Roman"/>
          <w:lang w:val="en-GB"/>
        </w:rPr>
        <w:t>. The main text start immediately below the section header, so do not add an empty line.</w:t>
      </w:r>
    </w:p>
    <w:p w14:paraId="0142CFDB" w14:textId="77777777" w:rsidR="004B4CAC" w:rsidRDefault="00C424F2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inally add the full correspondence details of the corresponding author</w:t>
      </w:r>
      <w:r w:rsidR="00797620">
        <w:rPr>
          <w:rFonts w:ascii="Times New Roman" w:hAnsi="Times New Roman" w:cs="Times New Roman"/>
          <w:lang w:val="en-GB"/>
        </w:rPr>
        <w:t xml:space="preserve"> in Times New Roman</w:t>
      </w:r>
      <w:r>
        <w:rPr>
          <w:rFonts w:ascii="Times New Roman" w:hAnsi="Times New Roman" w:cs="Times New Roman"/>
          <w:lang w:val="en-GB"/>
        </w:rPr>
        <w:t xml:space="preserve"> font size </w:t>
      </w:r>
      <w:proofErr w:type="gramStart"/>
      <w:r>
        <w:rPr>
          <w:rFonts w:ascii="Times New Roman" w:hAnsi="Times New Roman" w:cs="Times New Roman"/>
          <w:lang w:val="en-GB"/>
        </w:rPr>
        <w:t>10, and</w:t>
      </w:r>
      <w:proofErr w:type="gramEnd"/>
      <w:r>
        <w:rPr>
          <w:rFonts w:ascii="Times New Roman" w:hAnsi="Times New Roman" w:cs="Times New Roman"/>
          <w:lang w:val="en-GB"/>
        </w:rPr>
        <w:t xml:space="preserve"> justified. Allow for one empty </w:t>
      </w:r>
    </w:p>
    <w:p w14:paraId="7D71FBE0" w14:textId="77777777" w:rsidR="004B4CAC" w:rsidRDefault="004B4CAC" w:rsidP="00C424F2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280B274C" w14:textId="18D8BB7C" w:rsidR="00C424F2" w:rsidRDefault="00C424F2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lang w:val="en-GB"/>
        </w:rPr>
        <w:t>line between the affiliation list and the correspondence line. Finally</w:t>
      </w:r>
      <w:r w:rsidR="00934A60">
        <w:rPr>
          <w:rFonts w:ascii="Times New Roman" w:hAnsi="Times New Roman" w:cs="Times New Roman"/>
          <w:lang w:val="en-GB"/>
        </w:rPr>
        <w:t>,</w:t>
      </w:r>
      <w:r>
        <w:rPr>
          <w:rFonts w:ascii="Times New Roman" w:hAnsi="Times New Roman" w:cs="Times New Roman"/>
          <w:lang w:val="en-GB"/>
        </w:rPr>
        <w:t xml:space="preserve"> add an empty line after the correspondence information.</w:t>
      </w:r>
    </w:p>
    <w:p w14:paraId="450A43E1" w14:textId="77777777" w:rsidR="00D5081E" w:rsidRDefault="00D5081E" w:rsidP="00E009C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1B28B535" w14:textId="77777777" w:rsidR="00C424F2" w:rsidRDefault="00C424F2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3. Results</w:t>
      </w:r>
    </w:p>
    <w:p w14:paraId="460A2CAF" w14:textId="5D7DC2B1" w:rsidR="00C424F2" w:rsidRDefault="00934A60" w:rsidP="00C424F2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lang w:val="en-GB"/>
        </w:rPr>
        <w:t>Be aware that</w:t>
      </w:r>
      <w:r w:rsidR="0058660E">
        <w:rPr>
          <w:rFonts w:ascii="Times New Roman" w:hAnsi="Times New Roman" w:cs="Times New Roman"/>
          <w:lang w:val="en-GB"/>
        </w:rPr>
        <w:t xml:space="preserve"> the figures </w:t>
      </w:r>
      <w:r w:rsidR="00D265F8">
        <w:rPr>
          <w:rFonts w:ascii="Times New Roman" w:hAnsi="Times New Roman" w:cs="Times New Roman"/>
          <w:lang w:val="en-GB"/>
        </w:rPr>
        <w:t xml:space="preserve">(Fig. 1) </w:t>
      </w:r>
      <w:r w:rsidR="00C424F2">
        <w:rPr>
          <w:rFonts w:ascii="Times New Roman" w:hAnsi="Times New Roman" w:cs="Times New Roman"/>
          <w:lang w:val="en-GB"/>
        </w:rPr>
        <w:t>will both be available as a PDF file</w:t>
      </w:r>
      <w:r w:rsidR="0058660E">
        <w:rPr>
          <w:rFonts w:ascii="Times New Roman" w:hAnsi="Times New Roman" w:cs="Times New Roman"/>
          <w:lang w:val="en-GB"/>
        </w:rPr>
        <w:t xml:space="preserve"> (colour pictures) and </w:t>
      </w:r>
      <w:r w:rsidR="00C424F2">
        <w:rPr>
          <w:rFonts w:ascii="Times New Roman" w:hAnsi="Times New Roman" w:cs="Times New Roman"/>
          <w:lang w:val="en-GB"/>
        </w:rPr>
        <w:t>printed, in black and white, in the book of abstracts. So please make sure you</w:t>
      </w:r>
      <w:r>
        <w:rPr>
          <w:rFonts w:ascii="Times New Roman" w:hAnsi="Times New Roman" w:cs="Times New Roman"/>
          <w:lang w:val="en-GB"/>
        </w:rPr>
        <w:t>r</w:t>
      </w:r>
      <w:r w:rsidR="00C424F2">
        <w:rPr>
          <w:rFonts w:ascii="Times New Roman" w:hAnsi="Times New Roman" w:cs="Times New Roman"/>
          <w:lang w:val="en-GB"/>
        </w:rPr>
        <w:t xml:space="preserve"> pictures also look good in print</w:t>
      </w:r>
      <w:r>
        <w:rPr>
          <w:rFonts w:ascii="Times New Roman" w:hAnsi="Times New Roman" w:cs="Times New Roman"/>
          <w:lang w:val="en-GB"/>
        </w:rPr>
        <w:t>.</w:t>
      </w:r>
    </w:p>
    <w:p w14:paraId="0F6119D5" w14:textId="77777777" w:rsidR="00C424F2" w:rsidRDefault="00C424F2" w:rsidP="006A110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</w:p>
    <w:p w14:paraId="28223E12" w14:textId="443DC8DB" w:rsidR="00D5081E" w:rsidRDefault="00D5081E" w:rsidP="006A1100">
      <w:pPr>
        <w:pStyle w:val="NoSpacing"/>
        <w:jc w:val="both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4. Discussion and Conclusions</w:t>
      </w:r>
    </w:p>
    <w:p w14:paraId="660C437D" w14:textId="5320B480" w:rsidR="00BF0687" w:rsidRDefault="0058660E" w:rsidP="006A1100">
      <w:pPr>
        <w:pStyle w:val="NoSpacing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L</w:t>
      </w:r>
      <w:r w:rsidR="00BF0687">
        <w:rPr>
          <w:rFonts w:ascii="Times New Roman" w:hAnsi="Times New Roman" w:cs="Times New Roman"/>
          <w:lang w:val="en-GB"/>
        </w:rPr>
        <w:t xml:space="preserve">ist references in order of appearance in the main text. </w:t>
      </w:r>
      <w:r>
        <w:rPr>
          <w:rFonts w:ascii="Times New Roman" w:hAnsi="Times New Roman" w:cs="Times New Roman"/>
          <w:lang w:val="en-GB"/>
        </w:rPr>
        <w:t>C</w:t>
      </w:r>
      <w:r w:rsidR="00BF0687">
        <w:rPr>
          <w:rFonts w:ascii="Times New Roman" w:hAnsi="Times New Roman" w:cs="Times New Roman"/>
          <w:lang w:val="en-GB"/>
        </w:rPr>
        <w:t>ross referenc</w:t>
      </w:r>
      <w:r w:rsidR="005A4234">
        <w:rPr>
          <w:rFonts w:ascii="Times New Roman" w:hAnsi="Times New Roman" w:cs="Times New Roman"/>
          <w:lang w:val="en-GB"/>
        </w:rPr>
        <w:t>e</w:t>
      </w:r>
      <w:r w:rsidR="00BF0687">
        <w:rPr>
          <w:rFonts w:ascii="Times New Roman" w:hAnsi="Times New Roman" w:cs="Times New Roman"/>
          <w:lang w:val="en-GB"/>
        </w:rPr>
        <w:t xml:space="preserve"> in the main text</w:t>
      </w:r>
      <w:r>
        <w:rPr>
          <w:rFonts w:ascii="Times New Roman" w:hAnsi="Times New Roman" w:cs="Times New Roman"/>
          <w:lang w:val="en-GB"/>
        </w:rPr>
        <w:t xml:space="preserve"> should be in square brackets</w:t>
      </w:r>
      <w:r w:rsidR="00BF0687">
        <w:rPr>
          <w:rFonts w:ascii="Times New Roman" w:hAnsi="Times New Roman" w:cs="Times New Roman"/>
          <w:lang w:val="en-GB"/>
        </w:rPr>
        <w:t xml:space="preserve"> [1] and [2,3].</w:t>
      </w:r>
      <w:r w:rsidR="00643D69">
        <w:rPr>
          <w:rFonts w:ascii="Times New Roman" w:hAnsi="Times New Roman" w:cs="Times New Roman"/>
          <w:lang w:val="en-GB"/>
        </w:rPr>
        <w:t xml:space="preserve"> In the reference list, number the references accordingly. For the reference list, use font size 10. </w:t>
      </w:r>
    </w:p>
    <w:p w14:paraId="6F4B0861" w14:textId="77777777" w:rsidR="00674DAB" w:rsidRPr="00EB550B" w:rsidRDefault="00674DAB" w:rsidP="00E009C0">
      <w:pPr>
        <w:pStyle w:val="NoSpacing"/>
        <w:jc w:val="both"/>
        <w:rPr>
          <w:rFonts w:ascii="Times New Roman" w:hAnsi="Times New Roman" w:cs="Times New Roman"/>
          <w:lang w:val="en-GB"/>
        </w:rPr>
      </w:pPr>
    </w:p>
    <w:p w14:paraId="1E2EED21" w14:textId="29F94AF2" w:rsidR="00674DAB" w:rsidRDefault="00D5081E" w:rsidP="00E009C0">
      <w:pPr>
        <w:pStyle w:val="NoSpacing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lang w:val="en-GB"/>
        </w:rPr>
        <w:t xml:space="preserve">5. </w:t>
      </w:r>
      <w:r w:rsidR="008B2685" w:rsidRPr="00EB550B">
        <w:rPr>
          <w:rFonts w:ascii="Times New Roman" w:hAnsi="Times New Roman" w:cs="Times New Roman"/>
          <w:b/>
          <w:lang w:val="en-GB"/>
        </w:rPr>
        <w:t>References</w:t>
      </w:r>
    </w:p>
    <w:p w14:paraId="34CC2DB0" w14:textId="29ECFB39" w:rsidR="003F43DC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sz w:val="20"/>
          <w:szCs w:val="20"/>
        </w:rPr>
      </w:pPr>
      <w:r w:rsidRPr="00BB62F3">
        <w:rPr>
          <w:rFonts w:ascii="Times New Roman" w:hAnsi="Times New Roman" w:cs="Times New Roman"/>
          <w:sz w:val="20"/>
          <w:szCs w:val="20"/>
          <w:lang w:val="en-US"/>
        </w:rPr>
        <w:t>1.</w:t>
      </w:r>
      <w:r w:rsidRPr="00BB62F3">
        <w:rPr>
          <w:rFonts w:ascii="Times New Roman" w:hAnsi="Times New Roman" w:cs="Times New Roman"/>
          <w:sz w:val="20"/>
          <w:szCs w:val="20"/>
          <w:lang w:val="en-US"/>
        </w:rPr>
        <w:tab/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Brodland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 GW, Veldhuis JH. </w:t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PLoS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 One. 2012;7(9</w:t>
      </w:r>
      <w:proofErr w:type="gramStart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>):e</w:t>
      </w:r>
      <w:proofErr w:type="gramEnd"/>
      <w:r w:rsidR="00BB62F3" w:rsidRPr="00D265F8">
        <w:rPr>
          <w:rFonts w:ascii="Times New Roman" w:hAnsi="Times New Roman" w:cs="Times New Roman"/>
          <w:sz w:val="20"/>
          <w:szCs w:val="20"/>
          <w:lang w:val="en-US"/>
        </w:rPr>
        <w:t xml:space="preserve">44281 (2012). </w:t>
      </w:r>
    </w:p>
    <w:p w14:paraId="383A7727" w14:textId="30E20722" w:rsidR="003F43DC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D265F8">
        <w:rPr>
          <w:rFonts w:ascii="Times New Roman" w:hAnsi="Times New Roman" w:cs="Times New Roman"/>
          <w:sz w:val="20"/>
          <w:szCs w:val="20"/>
          <w:lang w:val="en-GB"/>
        </w:rPr>
        <w:t>2.</w:t>
      </w:r>
      <w:r w:rsidRPr="00D265F8">
        <w:rPr>
          <w:rFonts w:ascii="Times New Roman" w:hAnsi="Times New Roman" w:cs="Times New Roman"/>
          <w:sz w:val="20"/>
          <w:szCs w:val="20"/>
          <w:lang w:val="en-GB"/>
        </w:rPr>
        <w:tab/>
      </w:r>
      <w:proofErr w:type="spellStart"/>
      <w:r w:rsidR="00BB62F3" w:rsidRPr="00D265F8">
        <w:rPr>
          <w:rFonts w:ascii="Times New Roman" w:hAnsi="Times New Roman" w:cs="Times New Roman"/>
          <w:sz w:val="20"/>
          <w:szCs w:val="20"/>
          <w:lang w:val="en-GB"/>
        </w:rPr>
        <w:t>Maška</w:t>
      </w:r>
      <w:proofErr w:type="spellEnd"/>
      <w:r w:rsidR="00BB62F3" w:rsidRPr="00D265F8">
        <w:rPr>
          <w:rFonts w:ascii="Times New Roman" w:hAnsi="Times New Roman" w:cs="Times New Roman"/>
          <w:sz w:val="20"/>
          <w:szCs w:val="20"/>
          <w:lang w:val="en-GB"/>
        </w:rPr>
        <w:t xml:space="preserve"> M et al., IEEE Trans Med Imaging; 32(6):995-1006 (2013a).</w:t>
      </w:r>
    </w:p>
    <w:p w14:paraId="59C636B2" w14:textId="77777777" w:rsidR="006A1100" w:rsidRPr="00D265F8" w:rsidRDefault="003F43DC" w:rsidP="00797620">
      <w:pPr>
        <w:pStyle w:val="NoSpacing"/>
        <w:ind w:left="284" w:hanging="284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65F8">
        <w:rPr>
          <w:rFonts w:ascii="Times New Roman" w:hAnsi="Times New Roman" w:cs="Times New Roman"/>
          <w:sz w:val="20"/>
          <w:szCs w:val="20"/>
          <w:lang w:val="en-GB"/>
        </w:rPr>
        <w:t>3.</w:t>
      </w:r>
      <w:r w:rsidRPr="00D265F8">
        <w:rPr>
          <w:rFonts w:ascii="Times New Roman" w:hAnsi="Times New Roman" w:cs="Times New Roman"/>
          <w:sz w:val="20"/>
          <w:szCs w:val="20"/>
          <w:lang w:val="en-GB"/>
        </w:rPr>
        <w:tab/>
      </w:r>
      <w:r w:rsidRPr="00D265F8">
        <w:rPr>
          <w:rFonts w:ascii="Times New Roman" w:hAnsi="Times New Roman" w:cs="Times New Roman"/>
          <w:color w:val="000000" w:themeColor="text1"/>
          <w:sz w:val="20"/>
          <w:szCs w:val="20"/>
        </w:rPr>
        <w:t>Caiazzo A</w:t>
      </w:r>
      <w:r w:rsidRPr="00D265F8">
        <w:rPr>
          <w:rFonts w:ascii="Times New Roman" w:hAnsi="Times New Roman" w:cs="Times New Roman"/>
          <w:sz w:val="20"/>
          <w:szCs w:val="20"/>
        </w:rPr>
        <w:t xml:space="preserve"> et al.</w:t>
      </w:r>
      <w:r w:rsidRPr="00D265F8">
        <w:rPr>
          <w:rFonts w:ascii="Times New Roman" w:hAnsi="Times New Roman" w:cs="Times New Roman"/>
          <w:color w:val="000000" w:themeColor="text1"/>
          <w:sz w:val="20"/>
          <w:szCs w:val="20"/>
        </w:rPr>
        <w:t>, ICCS 2009 conference: Springer; 2009. p. 705-14</w:t>
      </w:r>
    </w:p>
    <w:p w14:paraId="69F76C3A" w14:textId="77777777" w:rsidR="00580C76" w:rsidRPr="00D265F8" w:rsidRDefault="00580C76" w:rsidP="00580C76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52205B9" w14:textId="77777777" w:rsidR="00580C76" w:rsidRDefault="00580C76" w:rsidP="00580C7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9332A8">
        <w:rPr>
          <w:rFonts w:ascii="Times New Roman" w:hAnsi="Times New Roman" w:cs="Times New Roman"/>
          <w:b/>
        </w:rPr>
        <w:t>Acknowledgements:</w:t>
      </w:r>
    </w:p>
    <w:p w14:paraId="7CF00359" w14:textId="56E96BFE" w:rsidR="008B2685" w:rsidRPr="003F43DC" w:rsidRDefault="00580C76" w:rsidP="00D265F8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A1100">
        <w:rPr>
          <w:rFonts w:ascii="Times New Roman" w:hAnsi="Times New Roman" w:cs="Times New Roman"/>
        </w:rPr>
        <w:t>Authors should acknowledge any person, or funding agency that has made a significant contribution to the work.</w:t>
      </w:r>
      <w:r>
        <w:rPr>
          <w:rFonts w:ascii="Times New Roman" w:hAnsi="Times New Roman" w:cs="Times New Roman"/>
        </w:rPr>
        <w:t xml:space="preserve"> </w:t>
      </w:r>
      <w:r w:rsidRPr="006A1100">
        <w:rPr>
          <w:rFonts w:ascii="Times New Roman" w:hAnsi="Times New Roman" w:cs="Times New Roman"/>
        </w:rPr>
        <w:t xml:space="preserve">“The authors would like to thank the </w:t>
      </w:r>
      <w:r>
        <w:rPr>
          <w:rFonts w:ascii="Times New Roman" w:hAnsi="Times New Roman" w:cs="Times New Roman"/>
        </w:rPr>
        <w:t xml:space="preserve">European Research Council </w:t>
      </w:r>
      <w:r w:rsidRPr="006A1100">
        <w:rPr>
          <w:rFonts w:ascii="Times New Roman" w:hAnsi="Times New Roman" w:cs="Times New Roman"/>
        </w:rPr>
        <w:t>(Grant no: XXX) for providing financial support to this project”.</w:t>
      </w:r>
      <w:r w:rsidR="002F5B0D" w:rsidRPr="003F43DC">
        <w:rPr>
          <w:rFonts w:ascii="Times New Roman" w:hAnsi="Times New Roman" w:cs="Times New Roman"/>
        </w:rPr>
        <w:fldChar w:fldCharType="begin"/>
      </w:r>
      <w:r w:rsidR="002F5B0D" w:rsidRPr="003F43DC">
        <w:rPr>
          <w:rFonts w:ascii="Times New Roman" w:hAnsi="Times New Roman" w:cs="Times New Roman"/>
        </w:rPr>
        <w:instrText xml:space="preserve"> ADDIN EN.REFLIST </w:instrText>
      </w:r>
      <w:r w:rsidR="002F5B0D" w:rsidRPr="003F43DC">
        <w:rPr>
          <w:rFonts w:ascii="Times New Roman" w:hAnsi="Times New Roman" w:cs="Times New Roman"/>
        </w:rPr>
        <w:fldChar w:fldCharType="end"/>
      </w:r>
    </w:p>
    <w:sectPr w:rsidR="008B2685" w:rsidRPr="003F43DC" w:rsidSect="001800C8">
      <w:type w:val="continuous"/>
      <w:pgSz w:w="11906" w:h="16838"/>
      <w:pgMar w:top="1418" w:right="1418" w:bottom="1418" w:left="1418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38AB8" w14:textId="77777777" w:rsidR="00FA470D" w:rsidRDefault="00FA470D" w:rsidP="00FA470D">
      <w:pPr>
        <w:spacing w:after="0" w:line="240" w:lineRule="auto"/>
      </w:pPr>
      <w:r>
        <w:separator/>
      </w:r>
    </w:p>
  </w:endnote>
  <w:endnote w:type="continuationSeparator" w:id="0">
    <w:p w14:paraId="63343B65" w14:textId="77777777" w:rsidR="00FA470D" w:rsidRDefault="00FA470D" w:rsidP="00FA4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6BE0" w14:textId="77777777" w:rsidR="00E4738A" w:rsidRDefault="00E473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13E36" w14:textId="77777777" w:rsidR="00E4738A" w:rsidRDefault="00E473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9BF34" w14:textId="77777777" w:rsidR="00E4738A" w:rsidRDefault="00E473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BC4F6" w14:textId="77777777" w:rsidR="00FA470D" w:rsidRDefault="00FA470D" w:rsidP="00FA470D">
      <w:pPr>
        <w:spacing w:after="0" w:line="240" w:lineRule="auto"/>
      </w:pPr>
      <w:r>
        <w:separator/>
      </w:r>
    </w:p>
  </w:footnote>
  <w:footnote w:type="continuationSeparator" w:id="0">
    <w:p w14:paraId="6980B786" w14:textId="77777777" w:rsidR="00FA470D" w:rsidRDefault="00FA470D" w:rsidP="00FA47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2221C" w14:textId="77777777" w:rsidR="00E4738A" w:rsidRDefault="00E473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FEC2B" w14:textId="5C27373F" w:rsidR="00E4738A" w:rsidRDefault="00E4738A">
    <w:pPr>
      <w:pStyle w:val="Header"/>
    </w:pPr>
    <w:r>
      <w:rPr>
        <w:noProof/>
      </w:rPr>
      <w:drawing>
        <wp:inline distT="0" distB="0" distL="0" distR="0" wp14:anchorId="677F4221" wp14:editId="1A61AFD7">
          <wp:extent cx="5759450" cy="1059815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9450" cy="10598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2EB7" w14:textId="77777777" w:rsidR="00E4738A" w:rsidRDefault="00E473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9C696B"/>
    <w:multiLevelType w:val="hybridMultilevel"/>
    <w:tmpl w:val="05168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7905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Q0NzE2NzEwtjRR0lEKTi0uzszPAykwrAUAnZRXY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/Libraries&gt;"/>
  </w:docVars>
  <w:rsids>
    <w:rsidRoot w:val="008B2685"/>
    <w:rsid w:val="00015DC6"/>
    <w:rsid w:val="0002154C"/>
    <w:rsid w:val="000631AD"/>
    <w:rsid w:val="0007662A"/>
    <w:rsid w:val="00082EDB"/>
    <w:rsid w:val="00084A98"/>
    <w:rsid w:val="000D0DEE"/>
    <w:rsid w:val="00122783"/>
    <w:rsid w:val="00145E23"/>
    <w:rsid w:val="00173240"/>
    <w:rsid w:val="001800C8"/>
    <w:rsid w:val="00182F69"/>
    <w:rsid w:val="001967BD"/>
    <w:rsid w:val="00196E9D"/>
    <w:rsid w:val="001D66DE"/>
    <w:rsid w:val="002000F4"/>
    <w:rsid w:val="00207603"/>
    <w:rsid w:val="00246AD7"/>
    <w:rsid w:val="002534D3"/>
    <w:rsid w:val="00270641"/>
    <w:rsid w:val="00272E86"/>
    <w:rsid w:val="002C2554"/>
    <w:rsid w:val="002C655E"/>
    <w:rsid w:val="002F5B0D"/>
    <w:rsid w:val="003F43DC"/>
    <w:rsid w:val="004233EC"/>
    <w:rsid w:val="00444D4E"/>
    <w:rsid w:val="004556F3"/>
    <w:rsid w:val="00456F18"/>
    <w:rsid w:val="00461EC4"/>
    <w:rsid w:val="004B0451"/>
    <w:rsid w:val="004B4CAC"/>
    <w:rsid w:val="004D05B6"/>
    <w:rsid w:val="004D40E0"/>
    <w:rsid w:val="004E5915"/>
    <w:rsid w:val="004E5CFD"/>
    <w:rsid w:val="0050047A"/>
    <w:rsid w:val="00553831"/>
    <w:rsid w:val="00555CB6"/>
    <w:rsid w:val="00565C9B"/>
    <w:rsid w:val="00580C76"/>
    <w:rsid w:val="0058660E"/>
    <w:rsid w:val="005A4234"/>
    <w:rsid w:val="0060422B"/>
    <w:rsid w:val="00626598"/>
    <w:rsid w:val="00643D69"/>
    <w:rsid w:val="00674DAB"/>
    <w:rsid w:val="006A1100"/>
    <w:rsid w:val="006B4EA8"/>
    <w:rsid w:val="006D44FD"/>
    <w:rsid w:val="007427CD"/>
    <w:rsid w:val="00795B6C"/>
    <w:rsid w:val="00797620"/>
    <w:rsid w:val="007E5F7A"/>
    <w:rsid w:val="007F4A3A"/>
    <w:rsid w:val="00861870"/>
    <w:rsid w:val="008B2685"/>
    <w:rsid w:val="00926B08"/>
    <w:rsid w:val="009332A8"/>
    <w:rsid w:val="00934A60"/>
    <w:rsid w:val="0094568C"/>
    <w:rsid w:val="00950ADC"/>
    <w:rsid w:val="009854F3"/>
    <w:rsid w:val="009A2127"/>
    <w:rsid w:val="009F7A23"/>
    <w:rsid w:val="00A13988"/>
    <w:rsid w:val="00A8295F"/>
    <w:rsid w:val="00B96A68"/>
    <w:rsid w:val="00BB62F3"/>
    <w:rsid w:val="00BC217B"/>
    <w:rsid w:val="00BE71FF"/>
    <w:rsid w:val="00BF0687"/>
    <w:rsid w:val="00C424F2"/>
    <w:rsid w:val="00C55286"/>
    <w:rsid w:val="00C55594"/>
    <w:rsid w:val="00D06072"/>
    <w:rsid w:val="00D265F8"/>
    <w:rsid w:val="00D43CA9"/>
    <w:rsid w:val="00D5081E"/>
    <w:rsid w:val="00D62597"/>
    <w:rsid w:val="00D95414"/>
    <w:rsid w:val="00DD5084"/>
    <w:rsid w:val="00E009C0"/>
    <w:rsid w:val="00E143EC"/>
    <w:rsid w:val="00E16B5E"/>
    <w:rsid w:val="00E4738A"/>
    <w:rsid w:val="00EB550B"/>
    <w:rsid w:val="00EE0C8D"/>
    <w:rsid w:val="00EF0552"/>
    <w:rsid w:val="00F1551E"/>
    <w:rsid w:val="00F21611"/>
    <w:rsid w:val="00F65340"/>
    <w:rsid w:val="00FA4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D67DDA"/>
  <w15:docId w15:val="{6E932C9D-F743-47BB-9B64-AC90A2A33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6A1100"/>
    <w:pPr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4C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4C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B2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6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6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6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6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68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E5F7A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B96A68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5B0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B550B"/>
    <w:pPr>
      <w:ind w:left="720"/>
      <w:contextualSpacing/>
    </w:pPr>
  </w:style>
  <w:style w:type="paragraph" w:customStyle="1" w:styleId="EndNoteBibliographyTitle">
    <w:name w:val="EndNote Bibliography Title"/>
    <w:basedOn w:val="Normal"/>
    <w:rsid w:val="00EB550B"/>
    <w:pPr>
      <w:spacing w:after="0"/>
      <w:jc w:val="center"/>
    </w:pPr>
    <w:rPr>
      <w:rFonts w:ascii="Calibri" w:hAnsi="Calibri"/>
      <w:lang w:val="en-US"/>
    </w:rPr>
  </w:style>
  <w:style w:type="paragraph" w:customStyle="1" w:styleId="EndNoteBibliography">
    <w:name w:val="EndNote Bibliography"/>
    <w:basedOn w:val="Normal"/>
    <w:rsid w:val="00EB550B"/>
    <w:pPr>
      <w:spacing w:line="240" w:lineRule="auto"/>
      <w:jc w:val="both"/>
    </w:pPr>
    <w:rPr>
      <w:rFonts w:ascii="Calibri" w:hAnsi="Calibri"/>
      <w:lang w:val="en-US"/>
    </w:rPr>
  </w:style>
  <w:style w:type="character" w:customStyle="1" w:styleId="Heading1Char">
    <w:name w:val="Heading 1 Char"/>
    <w:basedOn w:val="DefaultParagraphFont"/>
    <w:link w:val="Heading1"/>
    <w:rsid w:val="006A1100"/>
    <w:rPr>
      <w:rFonts w:ascii="Times New Roman" w:eastAsia="Times New Roman" w:hAnsi="Times New Roman" w:cs="Times New Roman"/>
      <w:b/>
      <w:bCs/>
      <w:color w:val="000000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BB6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470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70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FA470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70D"/>
    <w:rPr>
      <w:lang w:val="en-GB"/>
    </w:rPr>
  </w:style>
  <w:style w:type="paragraph" w:styleId="Title">
    <w:name w:val="Title"/>
    <w:basedOn w:val="Normal"/>
    <w:link w:val="TitleChar"/>
    <w:qFormat/>
    <w:rsid w:val="004B4CAC"/>
    <w:pPr>
      <w:spacing w:before="100" w:beforeAutospacing="1" w:after="100" w:afterAutospacing="1" w:line="240" w:lineRule="auto"/>
      <w:jc w:val="center"/>
      <w:outlineLvl w:val="0"/>
    </w:pPr>
    <w:rPr>
      <w:rFonts w:ascii="Arial" w:eastAsia="Times New Roman" w:hAnsi="Arial" w:cs="Arial"/>
      <w:b/>
      <w:bCs/>
      <w:caps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rsid w:val="004B4CAC"/>
    <w:rPr>
      <w:rFonts w:ascii="Arial" w:eastAsia="Times New Roman" w:hAnsi="Arial" w:cs="Arial"/>
      <w:b/>
      <w:bCs/>
      <w:caps/>
      <w:kern w:val="28"/>
      <w:sz w:val="28"/>
      <w:szCs w:val="32"/>
      <w:lang w:val="en-GB"/>
    </w:rPr>
  </w:style>
  <w:style w:type="paragraph" w:customStyle="1" w:styleId="Authors">
    <w:name w:val="Authors"/>
    <w:basedOn w:val="Heading3"/>
    <w:qFormat/>
    <w:rsid w:val="004B4CAC"/>
    <w:pPr>
      <w:keepLines w:val="0"/>
      <w:spacing w:before="0" w:line="240" w:lineRule="auto"/>
      <w:jc w:val="center"/>
    </w:pPr>
    <w:rPr>
      <w:rFonts w:ascii="Arial" w:eastAsia="Times New Roman" w:hAnsi="Arial" w:cs="Arial"/>
      <w:b/>
      <w:bCs/>
      <w:noProof/>
      <w:color w:val="auto"/>
      <w:sz w:val="20"/>
      <w:szCs w:val="20"/>
      <w:lang w:val="en-US"/>
    </w:rPr>
  </w:style>
  <w:style w:type="paragraph" w:customStyle="1" w:styleId="Affiliation">
    <w:name w:val="Affiliation"/>
    <w:basedOn w:val="Heading2"/>
    <w:qFormat/>
    <w:rsid w:val="004B4CAC"/>
    <w:pPr>
      <w:keepLines w:val="0"/>
      <w:spacing w:before="0" w:after="60" w:line="240" w:lineRule="auto"/>
      <w:jc w:val="center"/>
    </w:pPr>
    <w:rPr>
      <w:rFonts w:ascii="Arial" w:eastAsia="Times New Roman" w:hAnsi="Arial" w:cs="Arial"/>
      <w:bCs/>
      <w:i/>
      <w:iCs/>
      <w:color w:val="auto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4C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4CA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33C1DD-969E-46F4-BFF2-94ADA5F31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9</Words>
  <Characters>2504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9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H2016</dc:creator>
  <cp:keywords/>
  <dc:description/>
  <cp:lastModifiedBy>Adina | Codan-Consulting</cp:lastModifiedBy>
  <cp:revision>4</cp:revision>
  <cp:lastPrinted>2017-09-14T08:36:00Z</cp:lastPrinted>
  <dcterms:created xsi:type="dcterms:W3CDTF">2022-09-12T15:00:00Z</dcterms:created>
  <dcterms:modified xsi:type="dcterms:W3CDTF">2022-09-15T11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</Properties>
</file>